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F5EC6" w14:textId="77777777" w:rsidR="00A23B68" w:rsidRDefault="00A23B68" w:rsidP="00A23B68">
      <w:pPr>
        <w:jc w:val="center"/>
        <w:rPr>
          <w:b/>
          <w:bCs/>
        </w:rPr>
      </w:pPr>
      <w:r>
        <w:rPr>
          <w:b/>
          <w:bCs/>
        </w:rPr>
        <w:t>DOMANDE ISPW</w:t>
      </w:r>
    </w:p>
    <w:p w14:paraId="12E3AEFE" w14:textId="77777777" w:rsidR="00A23B68" w:rsidRDefault="00A23B68" w:rsidP="00A23B68">
      <w:pPr>
        <w:pStyle w:val="Paragrafoelenco"/>
        <w:numPr>
          <w:ilvl w:val="0"/>
          <w:numId w:val="1"/>
        </w:numPr>
      </w:pPr>
      <w:r>
        <w:t>Salve professore, vorremo avere se possibile un feedback sul progetto. Abbiamo pensato ad un sistema di gestione per parrucchieri e clienti che permette al parrucchiere di inserire il proprio shop (foto, listino, ecc.) ed al cliente di prenotare appuntamenti e/o prodotti.</w:t>
      </w:r>
    </w:p>
    <w:p w14:paraId="43BD10AD" w14:textId="0E7175E9" w:rsidR="00A23B68" w:rsidRDefault="00A23B68" w:rsidP="00A23B68">
      <w:pPr>
        <w:pStyle w:val="Paragrafoelenco"/>
        <w:rPr>
          <w:color w:val="FF0000"/>
        </w:rPr>
      </w:pPr>
      <w:r>
        <w:rPr>
          <w:color w:val="FF0000"/>
        </w:rPr>
        <w:t>Qual è il “Pepe”?</w:t>
      </w:r>
    </w:p>
    <w:p w14:paraId="4735A4D9" w14:textId="77777777" w:rsidR="00A23B68" w:rsidRDefault="00A23B68" w:rsidP="00A23B68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parrucchiere = sistema che gestisce le prenotazioni;</w:t>
      </w:r>
    </w:p>
    <w:p w14:paraId="7001F72A" w14:textId="77777777" w:rsidR="00A23B68" w:rsidRDefault="00A23B68" w:rsidP="00A23B68">
      <w:pPr>
        <w:pStyle w:val="Paragrafoelenco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cliente = sistema di prenotazione (segnalare una foto di un taglio effettuato in modo da velocizzare il taglio, l’acquisto di prodotti, ecc.).</w:t>
      </w:r>
    </w:p>
    <w:p w14:paraId="1673FA66" w14:textId="31C535E6" w:rsidR="00A23B68" w:rsidRDefault="00A23B68" w:rsidP="00A23B68">
      <w:pPr>
        <w:spacing w:after="0"/>
        <w:ind w:left="708"/>
        <w:rPr>
          <w:color w:val="C00000"/>
        </w:rPr>
      </w:pPr>
      <w:r>
        <w:rPr>
          <w:color w:val="C00000"/>
        </w:rPr>
        <w:t>Non è abbastanza!</w:t>
      </w:r>
    </w:p>
    <w:p w14:paraId="7A59E382" w14:textId="77777777" w:rsidR="00A23B68" w:rsidRDefault="00A23B68" w:rsidP="00A23B68">
      <w:pPr>
        <w:pStyle w:val="Paragrafoelenco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Sistema di gestione delle promozioni e degli sconti (il sistema elabora i dati di ogni cliente e genera degli sconti in base ai dati elaborati). Il sistema permette:</w:t>
      </w:r>
    </w:p>
    <w:p w14:paraId="6579E4DD" w14:textId="77777777" w:rsidR="00A23B68" w:rsidRDefault="00A23B68" w:rsidP="00A23B68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Al cliente di avere sconti e promozioni esattamente nel periodo in cui “servono”;</w:t>
      </w:r>
    </w:p>
    <w:p w14:paraId="104DEF32" w14:textId="77777777" w:rsidR="00A23B68" w:rsidRDefault="00A23B68" w:rsidP="00A23B68">
      <w:pPr>
        <w:pStyle w:val="Paragrafoelenco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Al Barber di distribuire gli appuntamenti uniformemente nel mese e mantenere più o meno sempre lo stesso intervallo </w:t>
      </w:r>
    </w:p>
    <w:p w14:paraId="18DDFCC6" w14:textId="77777777" w:rsidR="00A23B68" w:rsidRDefault="00A23B68" w:rsidP="00A23B68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Il caso d’uso </w:t>
      </w:r>
      <w:proofErr w:type="spellStart"/>
      <w:r>
        <w:rPr>
          <w:color w:val="000000" w:themeColor="text1"/>
        </w:rPr>
        <w:t>Insert</w:t>
      </w:r>
      <w:proofErr w:type="spellEnd"/>
      <w:r>
        <w:rPr>
          <w:color w:val="000000" w:themeColor="text1"/>
        </w:rPr>
        <w:t xml:space="preserve"> a Promotion deve interagire con il </w:t>
      </w:r>
      <w:proofErr w:type="gramStart"/>
      <w:r>
        <w:rPr>
          <w:color w:val="000000" w:themeColor="text1"/>
        </w:rPr>
        <w:t>client ??</w:t>
      </w:r>
      <w:proofErr w:type="gramEnd"/>
      <w:r>
        <w:rPr>
          <w:color w:val="000000" w:themeColor="text1"/>
        </w:rPr>
        <w:t xml:space="preserve"> (Abbiamo pensato di no perché manda solo l’e-mail e non la notifica </w:t>
      </w:r>
      <w:proofErr w:type="spellStart"/>
      <w:r>
        <w:rPr>
          <w:color w:val="000000" w:themeColor="text1"/>
        </w:rPr>
        <w:t>push</w:t>
      </w:r>
      <w:proofErr w:type="spellEnd"/>
      <w:r>
        <w:rPr>
          <w:color w:val="000000" w:themeColor="text1"/>
        </w:rPr>
        <w:t>).</w:t>
      </w:r>
    </w:p>
    <w:p w14:paraId="173706D5" w14:textId="77777777" w:rsidR="00A23B68" w:rsidRDefault="00A23B68" w:rsidP="00A23B68">
      <w:pPr>
        <w:pStyle w:val="Paragrafoelenco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...</w:t>
      </w:r>
    </w:p>
    <w:p w14:paraId="350DD71F" w14:textId="77777777" w:rsidR="00A23B68" w:rsidRDefault="00A23B68" w:rsidP="00A23B68">
      <w:pPr>
        <w:pStyle w:val="Paragrafoelenco"/>
        <w:rPr>
          <w:color w:val="000000" w:themeColor="text1"/>
        </w:rPr>
      </w:pPr>
      <w:r>
        <w:rPr>
          <w:color w:val="000000" w:themeColor="text1"/>
        </w:rPr>
        <w:t>Risposta prof:</w:t>
      </w:r>
    </w:p>
    <w:p w14:paraId="6F028D83" w14:textId="77777777" w:rsidR="00A23B68" w:rsidRDefault="00A23B68" w:rsidP="00A23B68">
      <w:pPr>
        <w:pStyle w:val="Paragrafoelenco"/>
        <w:rPr>
          <w:color w:val="000000" w:themeColor="text1"/>
        </w:rPr>
      </w:pPr>
      <w:r>
        <w:rPr>
          <w:color w:val="000000" w:themeColor="text1"/>
        </w:rPr>
        <w:t xml:space="preserve">Per ogni 3 amici portati hai 5 tagli gratis = sistema porta un amico, era contentissimo.  Dice che va bene, il sistema </w:t>
      </w:r>
      <w:proofErr w:type="spellStart"/>
      <w:r>
        <w:rPr>
          <w:color w:val="000000" w:themeColor="text1"/>
        </w:rPr>
        <w:t>calcolera</w:t>
      </w:r>
      <w:proofErr w:type="spellEnd"/>
      <w:r>
        <w:rPr>
          <w:color w:val="000000" w:themeColor="text1"/>
        </w:rPr>
        <w:t xml:space="preserve"> la </w:t>
      </w:r>
      <w:proofErr w:type="spellStart"/>
      <w:r>
        <w:rPr>
          <w:color w:val="000000" w:themeColor="text1"/>
        </w:rPr>
        <w:t>disponibilita</w:t>
      </w:r>
      <w:proofErr w:type="spellEnd"/>
      <w:r>
        <w:rPr>
          <w:color w:val="000000" w:themeColor="text1"/>
        </w:rPr>
        <w:t xml:space="preserve"> e la promozione.</w:t>
      </w:r>
    </w:p>
    <w:p w14:paraId="4FFBBED8" w14:textId="77777777" w:rsidR="00A23B68" w:rsidRDefault="00A23B68" w:rsidP="00A23B68">
      <w:pPr>
        <w:pStyle w:val="Paragrafoelenco"/>
        <w:rPr>
          <w:color w:val="000000" w:themeColor="text1"/>
        </w:rPr>
      </w:pPr>
      <w:r>
        <w:rPr>
          <w:color w:val="000000" w:themeColor="text1"/>
        </w:rPr>
        <w:t xml:space="preserve">Servizi nuovi per il cliente che non ha mai provato.  Tutto sta a far diventare il cliente addicted. </w:t>
      </w:r>
    </w:p>
    <w:p w14:paraId="07D53FCF" w14:textId="77777777" w:rsidR="00A23B68" w:rsidRDefault="00A23B68" w:rsidP="00A23B68">
      <w:pPr>
        <w:pStyle w:val="Paragrafoelenco"/>
        <w:rPr>
          <w:color w:val="000000" w:themeColor="text1"/>
        </w:rPr>
      </w:pPr>
      <w:r>
        <w:rPr>
          <w:color w:val="000000" w:themeColor="text1"/>
        </w:rPr>
        <w:t xml:space="preserve">Gestisci un controlla promozioni che </w:t>
      </w:r>
      <w:proofErr w:type="spellStart"/>
      <w:r>
        <w:rPr>
          <w:color w:val="000000" w:themeColor="text1"/>
        </w:rPr>
        <w:t>puo</w:t>
      </w:r>
      <w:proofErr w:type="spellEnd"/>
      <w:r>
        <w:rPr>
          <w:color w:val="000000" w:themeColor="text1"/>
        </w:rPr>
        <w:t xml:space="preserve"> essere complicato quanto vuoi, ci sta l’</w:t>
      </w:r>
      <w:proofErr w:type="spellStart"/>
      <w:r>
        <w:rPr>
          <w:color w:val="000000" w:themeColor="text1"/>
        </w:rPr>
        <w:t>allert</w:t>
      </w:r>
      <w:proofErr w:type="spellEnd"/>
      <w:r>
        <w:rPr>
          <w:color w:val="000000" w:themeColor="text1"/>
        </w:rPr>
        <w:t xml:space="preserve"> che è l </w:t>
      </w:r>
      <w:proofErr w:type="gramStart"/>
      <w:r>
        <w:rPr>
          <w:color w:val="000000" w:themeColor="text1"/>
        </w:rPr>
        <w:t>email</w:t>
      </w:r>
      <w:proofErr w:type="gramEnd"/>
      <w:r>
        <w:rPr>
          <w:color w:val="000000" w:themeColor="text1"/>
        </w:rPr>
        <w:t xml:space="preserve"> ma il contenuto deve stare sul sito, deve esserci un pannello sul tuo sito dove si </w:t>
      </w:r>
      <w:proofErr w:type="spellStart"/>
      <w:r>
        <w:rPr>
          <w:color w:val="000000" w:themeColor="text1"/>
        </w:rPr>
        <w:t>puo</w:t>
      </w:r>
      <w:proofErr w:type="spellEnd"/>
      <w:r>
        <w:rPr>
          <w:color w:val="000000" w:themeColor="text1"/>
        </w:rPr>
        <w:t xml:space="preserve"> attivare le promozioni e dove puoi gestire il tutto.</w:t>
      </w:r>
    </w:p>
    <w:p w14:paraId="45EF8313" w14:textId="77777777" w:rsidR="00AB111A" w:rsidRDefault="00AB111A"/>
    <w:sectPr w:rsidR="00AB111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1DA4F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a0tDQ3MjI2MrZQ0lEKTi0uzszPAykwrAUAn3vXFCwAAAA="/>
  </w:docVars>
  <w:rsids>
    <w:rsidRoot w:val="00843B78"/>
    <w:rsid w:val="000B028C"/>
    <w:rsid w:val="00843B78"/>
    <w:rsid w:val="00A23B68"/>
    <w:rsid w:val="00AB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F59CE"/>
  <w15:chartTrackingRefBased/>
  <w15:docId w15:val="{92C35A67-A371-4047-B637-C395627E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23B68"/>
    <w:pPr>
      <w:spacing w:line="25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2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3</Words>
  <Characters>1332</Characters>
  <Application>Microsoft Office Word</Application>
  <DocSecurity>0</DocSecurity>
  <Lines>11</Lines>
  <Paragraphs>3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Alessandro Di Filippo</cp:lastModifiedBy>
  <cp:revision>3</cp:revision>
  <dcterms:created xsi:type="dcterms:W3CDTF">2020-12-04T10:59:00Z</dcterms:created>
  <dcterms:modified xsi:type="dcterms:W3CDTF">2020-12-04T12:09:00Z</dcterms:modified>
</cp:coreProperties>
</file>